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07208fc</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835a0d9-2a24-450d-8d2e-4422218a7d0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30Z</dcterms:created>
  <dcterms:modified xsi:type="dcterms:W3CDTF">2023-07-13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